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6E7E3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46E7FD" wp14:editId="7846E7FE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846E805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7846E806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7846E807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7846E808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7846E809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7846E80A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846E80B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846E80C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846E80D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846E80E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846E80F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7846E810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6E7FD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7846E805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7846E806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7846E807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7846E808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7846E809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7846E80A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846E80B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846E80C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846E80D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846E80E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846E80F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7846E810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7846E7E4" w14:textId="258D985A" w:rsidR="002B7F86" w:rsidRPr="002B7F86" w:rsidRDefault="00A4440A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ash Management Specialist</w:t>
      </w:r>
    </w:p>
    <w:p w14:paraId="7846E7E5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7846E7E6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7846E7E7" w14:textId="77777777" w:rsidR="002B7F86" w:rsidRPr="00A4440A" w:rsidRDefault="002B7F86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846E7E8" w14:textId="77777777" w:rsidR="002B7F86" w:rsidRPr="00A4440A" w:rsidRDefault="002B7F86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846E7E9" w14:textId="77777777" w:rsidR="002B7F86" w:rsidRPr="00A4440A" w:rsidRDefault="002B7F86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78623CC" w14:textId="77777777" w:rsidR="00A4440A" w:rsidRDefault="002B7F86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3C64C6A" w14:textId="77777777" w:rsidR="00A4440A" w:rsidRDefault="00A4440A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is with reference to your job posting for the position of Cash Management Specialist in your company. I have … years’ experience working in this field with companies like xxx, xxx, and xxx. My qualifications, experience, and expertise match job responsibilities shared for this position.</w:t>
      </w:r>
    </w:p>
    <w:p w14:paraId="6BE55AF8" w14:textId="77777777" w:rsidR="00A4440A" w:rsidRDefault="00A4440A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old required qualifications, skills, and know-how to carry out this job with utmost perfection. My experience in the field can help me add value to this job and I can deliver positive outcomes to this position. </w:t>
      </w:r>
    </w:p>
    <w:p w14:paraId="41FD09EA" w14:textId="77777777" w:rsidR="00A4440A" w:rsidRDefault="00A4440A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in-depth ideas and experience working in this role and have know-how for various guidelines and procedures followed in this job. </w:t>
      </w:r>
    </w:p>
    <w:p w14:paraId="0D4E1320" w14:textId="77777777" w:rsidR="00A4440A" w:rsidRDefault="00A4440A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ease find attached my resume for your kind perusal. </w:t>
      </w:r>
    </w:p>
    <w:p w14:paraId="695FF020" w14:textId="77777777" w:rsidR="00A4440A" w:rsidRDefault="00A4440A" w:rsidP="00A4440A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.</w:t>
      </w:r>
    </w:p>
    <w:p w14:paraId="0A80161F" w14:textId="77777777" w:rsidR="00A4440A" w:rsidRDefault="00A4440A" w:rsidP="00A4440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,</w:t>
      </w:r>
    </w:p>
    <w:p w14:paraId="0629A018" w14:textId="1B0ADAFF" w:rsidR="00A4440A" w:rsidRPr="00A4440A" w:rsidRDefault="00A4440A" w:rsidP="00A4440A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4440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846E7FA" w14:textId="12509E6D" w:rsidR="00197CA7" w:rsidRDefault="00197CA7" w:rsidP="00197CA7">
      <w:pPr>
        <w:rPr>
          <w:lang w:val="en-US"/>
        </w:rPr>
      </w:pPr>
    </w:p>
    <w:p w14:paraId="07AF08DE" w14:textId="77777777" w:rsidR="00A4440A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</w:t>
      </w:r>
    </w:p>
    <w:p w14:paraId="0928E36F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405739E4" w14:textId="474B24C6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7945915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136CA970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4B72065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442CC748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05562F92" w14:textId="658ABBDB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98AD5B1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2F99467D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74EE472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20254C0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0390D189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07E68D5A" w14:textId="02405114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32AF649" w14:textId="51358A0E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2AF42DA6" w14:textId="772C72D9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1FF20B0B" w14:textId="04B5047C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0E92162A" w14:textId="6265C23A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89A7F9F" w14:textId="39DA70DF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7846E7FF" wp14:editId="43F3BDD2">
            <wp:simplePos x="0" y="0"/>
            <wp:positionH relativeFrom="column">
              <wp:posOffset>3851910</wp:posOffset>
            </wp:positionH>
            <wp:positionV relativeFrom="paragraph">
              <wp:posOffset>15748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7A1B91" w14:textId="77777777" w:rsidR="00A4440A" w:rsidRDefault="00A4440A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846E7FB" w14:textId="0C28FA79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7846E7FC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6E803" w14:textId="77777777" w:rsidR="005C1FB3" w:rsidRDefault="005C1FB3" w:rsidP="001E7709">
      <w:r>
        <w:separator/>
      </w:r>
    </w:p>
  </w:endnote>
  <w:endnote w:type="continuationSeparator" w:id="0">
    <w:p w14:paraId="7846E804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6E801" w14:textId="77777777" w:rsidR="005C1FB3" w:rsidRDefault="005C1FB3" w:rsidP="001E7709">
      <w:r>
        <w:separator/>
      </w:r>
    </w:p>
  </w:footnote>
  <w:footnote w:type="continuationSeparator" w:id="0">
    <w:p w14:paraId="7846E802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4440A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846E7E3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12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h Management Specialist Cover Letter Sample</dc:title>
  <dc:subject>Create your Cover Letter using Free Cash Management Specialist Cover Letter Sample Template</dc:subject>
  <dc:creator>Qwikresume.com</dc:creator>
  <dcterms:created xsi:type="dcterms:W3CDTF">2021-10-23T10:14:00Z</dcterms:created>
  <dcterms:modified xsi:type="dcterms:W3CDTF">2021-10-23T10:14:00Z</dcterms:modified>
  <cp:category>Accounting &amp; Finance</cp:category>
</cp:coreProperties>
</file>